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ítási-tanulási folyamat tervezése és tanterm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menedzselése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(tervezési szintek: NAT - kerettanterv - tanmenet - tanóra, az óraterv szerepe és legfonto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általános tanulásszervezési feladatok (motiválás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ktivizál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mérés-értékelés elméleti alapjai, mérések az osztálytermi munkában, feladatlap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analízise</w:t>
      </w:r>
      <w:proofErr w:type="gramEnd"/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Pedagógus a gyakorlatban (a kezdő tanár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Tanulási nehézséggel élő tanulók az iskolában (tanul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peciál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-t, a veszélyeztetettséget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problém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Intelligencia, intelligencia modellek,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genetika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ízise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ár-diák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interakció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tanári felkészülés folyamata a mezőgazdasági szakképzésben (Ismertesse a tanári felkészülés fázisait! Magyarázza el a kétpólusú tartalmi szabályozás fogalmát, nevezze meg szintjeit, és az azokat szabályoz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at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! Ismertesse a tanári felkészülés során készülő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dokumentumo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olyamat különböző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gszilárdítás fogalmát és lehetőségeit! Nevezze meg azokat a didaktikai feladatokat, amelyeknek Ön szerint megszilárdító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funkcióval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is rendelkeznek! Ismertesse a megszilárdításhoz is alkalmazható vizuális technikákat! Ismertesse a megszilárdítás helyét az oktatási folyamatban, illetve megvalósításának módjait, módszereit! Helyezze a fentieket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Mutassa be az ellenőrzés és értékelés megvalósításának helyét, módjait, eszközeit és lehetőségeit egy téma tanításán keresztül! Hasonlítsa össze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-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ritériumaina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szituációb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egy szakmai feladat-orientált, új jártasságok és készségek elsajátíttatására szolgáló gyakorlati foglalkozás felépítését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kompetenciák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tükrében, választott tanítási egységen keresztül! Elemezze kiemelten a gyakorlati alkalmazást, mint didaktikai feladatot, illetve 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9336DB">
        <w:rPr>
          <w:rFonts w:ascii="Times New Roman" w:hAnsi="Times New Roman" w:cs="Times New Roman"/>
          <w:sz w:val="24"/>
          <w:szCs w:val="24"/>
        </w:rPr>
        <w:t>3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9336DB">
        <w:rPr>
          <w:rFonts w:ascii="Times New Roman" w:hAnsi="Times New Roman" w:cs="Times New Roman"/>
          <w:sz w:val="24"/>
          <w:szCs w:val="24"/>
        </w:rPr>
        <w:t>március 31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3D6B0F" w:rsidRPr="006B2B8E">
        <w:rPr>
          <w:rFonts w:ascii="Times New Roman" w:hAnsi="Times New Roman" w:cs="Times New Roman"/>
          <w:sz w:val="24"/>
          <w:szCs w:val="24"/>
        </w:rPr>
        <w:t>docens</w:t>
      </w:r>
    </w:p>
    <w:p w:rsidR="00FC708F" w:rsidRPr="006B2B8E" w:rsidRDefault="00562840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z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</w:t>
      </w:r>
      <w:bookmarkStart w:id="0" w:name="_GoBack"/>
      <w:bookmarkEnd w:id="0"/>
      <w:r w:rsidR="00FC708F" w:rsidRPr="006B2B8E">
        <w:rPr>
          <w:rFonts w:ascii="Times New Roman" w:hAnsi="Times New Roman" w:cs="Times New Roman"/>
          <w:sz w:val="24"/>
          <w:szCs w:val="24"/>
        </w:rPr>
        <w:t>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8A29A3"/>
    <w:rsid w:val="009336DB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50331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6866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3-03-31T07:09:00Z</dcterms:created>
  <dcterms:modified xsi:type="dcterms:W3CDTF">2023-03-31T07:09:00Z</dcterms:modified>
</cp:coreProperties>
</file>